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16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117"/>
        <w:gridCol w:w="179"/>
        <w:gridCol w:w="57"/>
        <w:gridCol w:w="1239"/>
        <w:gridCol w:w="57"/>
        <w:gridCol w:w="1240"/>
        <w:gridCol w:w="56"/>
        <w:gridCol w:w="7"/>
        <w:gridCol w:w="1233"/>
        <w:gridCol w:w="57"/>
        <w:gridCol w:w="1241"/>
        <w:gridCol w:w="55"/>
        <w:gridCol w:w="1298"/>
      </w:tblGrid>
      <w:tr w:rsidR="00F250B6" w:rsidRPr="00F250B6" w14:paraId="4B0AE9A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2BF49D3" w:rsidR="00F250B6" w:rsidRPr="00F250B6" w:rsidRDefault="00B6046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T-3</w:t>
            </w:r>
            <w:bookmarkStart w:id="0" w:name="_GoBack"/>
            <w:bookmarkEnd w:id="0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DABFD6B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an user, i can us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itu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hop</w:t>
            </w:r>
          </w:p>
        </w:tc>
      </w:tr>
      <w:tr w:rsidR="00F250B6" w:rsidRPr="00F250B6" w14:paraId="6632E77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B4E844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30757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E681FC" w:rsidR="00F250B6" w:rsidRPr="00F250B6" w:rsidRDefault="00F250B6" w:rsidP="007664B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F185A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D445150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04E8269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-May-2022</w:t>
            </w: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1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D33D061" w:rsidR="00F250B6" w:rsidRPr="006C0ED5" w:rsidRDefault="00F250B6" w:rsidP="006C0E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6D01E6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name : </w:t>
            </w:r>
            <w:proofErr w:type="spellStart"/>
            <w:r w:rsidR="006C0ED5" w:rsidRPr="006C0ED5">
              <w:rPr>
                <w:rFonts w:eastAsia="Times New Roman" w:cstheme="minorHAnsi"/>
                <w:lang w:eastAsia="en-GB"/>
              </w:rPr>
              <w:t>performance_glitch_user</w:t>
            </w:r>
            <w:proofErr w:type="spellEnd"/>
          </w:p>
        </w:tc>
      </w:tr>
      <w:tr w:rsidR="00F250B6" w:rsidRPr="00F250B6" w14:paraId="29E8EC9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D42CA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: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cret_sauce</w:t>
            </w:r>
            <w:proofErr w:type="spellEnd"/>
          </w:p>
        </w:tc>
      </w:tr>
      <w:tr w:rsidR="00F250B6" w:rsidRPr="00F250B6" w14:paraId="78209763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4015459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has been login and user can use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itu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in the app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7064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5008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0F9EDAAC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835" w:type="dxa"/>
            <w:gridSpan w:val="7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46A127B8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5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008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35" w:type="dxa"/>
            <w:gridSpan w:val="7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70645">
        <w:trPr>
          <w:gridAfter w:val="2"/>
          <w:wAfter w:w="1353" w:type="dxa"/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B6D42A0" w:rsidR="00F250B6" w:rsidRPr="00F250B6" w:rsidRDefault="00C7064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bar </w:t>
            </w:r>
            <w:r w:rsidRPr="00C70645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559F7941" wp14:editId="61FB9418">
                  <wp:extent cx="381053" cy="333422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53" cy="33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theme="minorHAnsi"/>
                <w:lang w:eastAsia="en-GB"/>
              </w:rPr>
              <w:t xml:space="preserve"> and click  all item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F9DEC" w14:textId="77777777" w:rsidR="00C70645" w:rsidRPr="00C70645" w:rsidRDefault="00C70645" w:rsidP="00C70645">
            <w:pPr>
              <w:pStyle w:val="NormalWeb"/>
            </w:pPr>
            <w:r w:rsidRPr="00C70645">
              <w:t>Various products displayed in the page and showing data of the product with:</w:t>
            </w:r>
          </w:p>
          <w:p w14:paraId="79FA2A64" w14:textId="77777777" w:rsidR="00C70645" w:rsidRPr="00C70645" w:rsidRDefault="00C70645" w:rsidP="00C70645">
            <w:pPr>
              <w:pStyle w:val="NormalWeb"/>
              <w:numPr>
                <w:ilvl w:val="0"/>
                <w:numId w:val="4"/>
              </w:numPr>
            </w:pPr>
            <w:r w:rsidRPr="00C70645">
              <w:t>Picture of items</w:t>
            </w:r>
          </w:p>
          <w:p w14:paraId="0D393F5C" w14:textId="77777777" w:rsidR="00C70645" w:rsidRPr="00C70645" w:rsidRDefault="00C70645" w:rsidP="00C70645">
            <w:pPr>
              <w:pStyle w:val="NormalWeb"/>
              <w:numPr>
                <w:ilvl w:val="0"/>
                <w:numId w:val="4"/>
              </w:numPr>
            </w:pPr>
            <w:r w:rsidRPr="00C70645">
              <w:t>Description of items</w:t>
            </w:r>
          </w:p>
          <w:p w14:paraId="684057A7" w14:textId="77777777" w:rsidR="00C70645" w:rsidRPr="00C70645" w:rsidRDefault="00C70645" w:rsidP="00C70645">
            <w:pPr>
              <w:pStyle w:val="NormalWeb"/>
              <w:numPr>
                <w:ilvl w:val="0"/>
                <w:numId w:val="4"/>
              </w:numPr>
            </w:pPr>
            <w:r w:rsidRPr="00C70645">
              <w:t>Price of items</w:t>
            </w:r>
          </w:p>
          <w:p w14:paraId="133DDB9F" w14:textId="071F4B29" w:rsidR="00F250B6" w:rsidRPr="00C70645" w:rsidRDefault="00F250B6" w:rsidP="00C70645">
            <w:pPr>
              <w:pStyle w:val="NormalWeb"/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F73343D" w:rsidR="00F250B6" w:rsidRPr="00F250B6" w:rsidRDefault="00C7064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button add to cart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E31DDC9" w:rsidR="00F250B6" w:rsidRPr="00C70645" w:rsidRDefault="00C70645" w:rsidP="00C706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706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tem will be showed in your cart.</w:t>
            </w:r>
            <w:r w:rsidRPr="00C7064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drawing>
                <wp:inline distT="0" distB="0" distL="0" distR="0" wp14:anchorId="51E2615F" wp14:editId="0491E36D">
                  <wp:extent cx="614680" cy="520065"/>
                  <wp:effectExtent l="0" t="0" r="0" b="0"/>
                  <wp:docPr id="4" name="Picture 4" descr="https://d2cxucsjd6xvsd.cloudfront.net/public/team/49466c8df003d4b970475e1cfb8d6255ab555fc5/attachment/0e16a8fff604389eeb3e1b2c74738937ddda5852/i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s://d2cxucsjd6xvsd.cloudfront.net/public/team/49466c8df003d4b970475e1cfb8d6255ab555fc5/attachment/0e16a8fff604389eeb3e1b2c74738937ddda5852/i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" cy="520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3F1095D" w:rsidR="00F250B6" w:rsidRPr="00C70645" w:rsidRDefault="00C70645" w:rsidP="00F250B6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 xml:space="preserve">Click button Checkout to finish </w:t>
            </w:r>
            <w:proofErr w:type="spellStart"/>
            <w:r w:rsidRPr="00C70645">
              <w:rPr>
                <w:rFonts w:eastAsia="Times New Roman" w:cstheme="minorHAnsi"/>
                <w:lang w:val="en-US" w:eastAsia="en-GB"/>
              </w:rPr>
              <w:t>shoping</w:t>
            </w:r>
            <w:proofErr w:type="spellEnd"/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A992E" w14:textId="77777777" w:rsidR="00C70645" w:rsidRPr="00C70645" w:rsidRDefault="00C70645" w:rsidP="00C70645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>Checkout page will request to fill your information:</w:t>
            </w:r>
          </w:p>
          <w:p w14:paraId="2CF33AE6" w14:textId="77777777" w:rsidR="00C70645" w:rsidRPr="00C70645" w:rsidRDefault="00C70645" w:rsidP="00C70645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>First Name</w:t>
            </w:r>
          </w:p>
          <w:p w14:paraId="0A276472" w14:textId="77777777" w:rsidR="00C70645" w:rsidRPr="00C70645" w:rsidRDefault="00C70645" w:rsidP="00C70645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>Last Name</w:t>
            </w:r>
          </w:p>
          <w:p w14:paraId="2445298E" w14:textId="77777777" w:rsidR="00C70645" w:rsidRPr="00C70645" w:rsidRDefault="00C70645" w:rsidP="00C70645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>Zip/Postal Code</w:t>
            </w:r>
          </w:p>
          <w:p w14:paraId="1DFB2D82" w14:textId="71932C58" w:rsidR="00F250B6" w:rsidRPr="00C70645" w:rsidRDefault="00C70645" w:rsidP="00F250B6">
            <w:pPr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 w:rsidRPr="00C70645">
              <w:rPr>
                <w:rFonts w:eastAsia="Times New Roman" w:cstheme="minorHAnsi"/>
                <w:lang w:val="en-US" w:eastAsia="en-GB"/>
              </w:rPr>
              <w:t xml:space="preserve">Click button continue to finish </w:t>
            </w:r>
            <w:proofErr w:type="spellStart"/>
            <w:r w:rsidRPr="00C70645">
              <w:rPr>
                <w:rFonts w:eastAsia="Times New Roman" w:cstheme="minorHAnsi"/>
                <w:lang w:val="en-US" w:eastAsia="en-GB"/>
              </w:rPr>
              <w:t>shoping</w:t>
            </w:r>
            <w:proofErr w:type="spellEnd"/>
            <w:r w:rsidRPr="00C70645">
              <w:rPr>
                <w:rFonts w:eastAsia="Times New Roman" w:cstheme="minorHAnsi"/>
                <w:lang w:val="en-US" w:eastAsia="en-GB"/>
              </w:rPr>
              <w:t>.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DADFD82" w:rsidR="00F250B6" w:rsidRPr="00C70645" w:rsidRDefault="00F250B6" w:rsidP="00C70645">
            <w:pPr>
              <w:spacing w:after="0"/>
              <w:rPr>
                <w:rFonts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70645" w:rsidRPr="00C70645">
              <w:rPr>
                <w:rFonts w:cstheme="minorHAnsi"/>
                <w:lang w:val="en-US" w:eastAsia="en-GB"/>
              </w:rPr>
              <w:t xml:space="preserve">Click Cancel to cancel </w:t>
            </w:r>
            <w:proofErr w:type="spellStart"/>
            <w:r w:rsidR="00C70645" w:rsidRPr="00C70645">
              <w:rPr>
                <w:rFonts w:cstheme="minorHAnsi"/>
                <w:lang w:val="en-US" w:eastAsia="en-GB"/>
              </w:rPr>
              <w:t>shoping</w:t>
            </w:r>
            <w:proofErr w:type="spellEnd"/>
            <w:r w:rsidR="00C70645" w:rsidRPr="00C70645">
              <w:rPr>
                <w:rFonts w:cstheme="minorHAnsi"/>
                <w:lang w:val="en-US" w:eastAsia="en-GB"/>
              </w:rPr>
              <w:t>.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3FC3B8B" w:rsidR="00F250B6" w:rsidRPr="00C70645" w:rsidRDefault="00F250B6" w:rsidP="00C70645">
            <w:pPr>
              <w:spacing w:after="0"/>
              <w:rPr>
                <w:rFonts w:cstheme="minorHAnsi"/>
                <w:lang w:val="en-US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C70645" w:rsidRPr="00C70645">
              <w:rPr>
                <w:rFonts w:cstheme="minorHAnsi"/>
                <w:lang w:val="en-US" w:eastAsia="en-GB"/>
              </w:rPr>
              <w:t>Shoping</w:t>
            </w:r>
            <w:proofErr w:type="spellEnd"/>
            <w:r w:rsidR="00C70645" w:rsidRPr="00C70645">
              <w:rPr>
                <w:rFonts w:cstheme="minorHAnsi"/>
                <w:lang w:val="en-US" w:eastAsia="en-GB"/>
              </w:rPr>
              <w:t xml:space="preserve"> will be cancel.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DDCBC8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70645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2364D61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70645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313874"/>
    <w:multiLevelType w:val="multilevel"/>
    <w:tmpl w:val="00609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8C74C86"/>
    <w:multiLevelType w:val="multilevel"/>
    <w:tmpl w:val="FC1A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F786D5D"/>
    <w:multiLevelType w:val="multilevel"/>
    <w:tmpl w:val="90CED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DE234FF"/>
    <w:multiLevelType w:val="multilevel"/>
    <w:tmpl w:val="C666B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7177970"/>
    <w:multiLevelType w:val="multilevel"/>
    <w:tmpl w:val="4172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2BB2"/>
    <w:rsid w:val="00285613"/>
    <w:rsid w:val="00393168"/>
    <w:rsid w:val="00597A59"/>
    <w:rsid w:val="006938D0"/>
    <w:rsid w:val="006C0ED5"/>
    <w:rsid w:val="00752C51"/>
    <w:rsid w:val="0076505F"/>
    <w:rsid w:val="007664B9"/>
    <w:rsid w:val="00B60467"/>
    <w:rsid w:val="00C70645"/>
    <w:rsid w:val="00D4081D"/>
    <w:rsid w:val="00DC401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9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3</cp:revision>
  <dcterms:created xsi:type="dcterms:W3CDTF">2022-05-15T06:48:00Z</dcterms:created>
  <dcterms:modified xsi:type="dcterms:W3CDTF">2022-05-15T06:50:00Z</dcterms:modified>
</cp:coreProperties>
</file>